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B46D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B550FFD" w:rsidR="007B4A91" w:rsidRDefault="007A6A47">
      <w:pPr>
        <w:rPr>
          <w:sz w:val="28"/>
          <w:szCs w:val="28"/>
        </w:rPr>
      </w:pPr>
      <w:r>
        <w:rPr>
          <w:sz w:val="28"/>
          <w:szCs w:val="28"/>
        </w:rPr>
        <w:t>Hurdle race</w:t>
      </w:r>
    </w:p>
    <w:p w14:paraId="34A9E19B" w14:textId="77777777" w:rsidR="007B4A91" w:rsidRDefault="00FB46D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2840046" w:rsidR="007B4A91" w:rsidRDefault="007A6A47">
      <w:pPr>
        <w:ind w:left="720"/>
        <w:rPr>
          <w:sz w:val="28"/>
          <w:szCs w:val="28"/>
        </w:rPr>
      </w:pPr>
      <w:r>
        <w:rPr>
          <w:sz w:val="28"/>
          <w:szCs w:val="28"/>
        </w:rPr>
        <w:t>To avoid touching the obstacles</w:t>
      </w:r>
    </w:p>
    <w:p w14:paraId="3D632C61" w14:textId="77777777" w:rsidR="007B4A91" w:rsidRDefault="00FB46D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B04EC36" w:rsidR="007B4A91" w:rsidRDefault="007A6A4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a runner who is jumping over some </w:t>
      </w:r>
      <w:proofErr w:type="gramStart"/>
      <w:r>
        <w:rPr>
          <w:sz w:val="28"/>
          <w:szCs w:val="28"/>
        </w:rPr>
        <w:t>obstacles ,</w:t>
      </w:r>
      <w:proofErr w:type="gramEnd"/>
      <w:r>
        <w:rPr>
          <w:sz w:val="28"/>
          <w:szCs w:val="28"/>
        </w:rPr>
        <w:t xml:space="preserve"> balls , stones , hurdle crop</w:t>
      </w:r>
    </w:p>
    <w:p w14:paraId="6102F988" w14:textId="77777777" w:rsidR="007B4A91" w:rsidRDefault="00FB46D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B46D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B46D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F51466F" w:rsidR="007B4A91" w:rsidRDefault="007A6A4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D2BC7B8" w:rsidR="007B4A91" w:rsidRDefault="007A6A4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over obstacles.</w:t>
            </w:r>
            <w:bookmarkStart w:id="0" w:name="_GoBack"/>
            <w:bookmarkEnd w:id="0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6E68DE9" w:rsidR="007B4A91" w:rsidRDefault="007A6A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C92DF2A" w:rsidR="007B4A91" w:rsidRDefault="007A6A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over i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5DF09A0" w:rsidR="007B4A91" w:rsidRDefault="007A6A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68BB3C6" w:rsidR="007B4A91" w:rsidRDefault="007A6A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over i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880FAD7" w:rsidR="007B4A91" w:rsidRDefault="007A6A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E787C9B" w:rsidR="007B4A91" w:rsidRDefault="007A6A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over i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B46D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B46D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B46D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B46D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FB46D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A6A47"/>
    <w:rsid w:val="007B4A91"/>
    <w:rsid w:val="00FB4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T</dc:creator>
  <cp:lastModifiedBy>Microsoft account</cp:lastModifiedBy>
  <cp:revision>2</cp:revision>
  <dcterms:created xsi:type="dcterms:W3CDTF">2021-05-06T05:43:00Z</dcterms:created>
  <dcterms:modified xsi:type="dcterms:W3CDTF">2021-05-06T05:43:00Z</dcterms:modified>
</cp:coreProperties>
</file>